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2A38820" w14:textId="659BA11F" w:rsidR="00AF51A6" w:rsidRDefault="00D72976">
      <w:pPr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3A201D" wp14:editId="01A5B8E9">
                <wp:simplePos x="0" y="0"/>
                <wp:positionH relativeFrom="margin">
                  <wp:align>center</wp:align>
                </wp:positionH>
                <wp:positionV relativeFrom="paragraph">
                  <wp:posOffset>-4445</wp:posOffset>
                </wp:positionV>
                <wp:extent cx="6648003" cy="404446"/>
                <wp:effectExtent l="0" t="0" r="0" b="0"/>
                <wp:wrapNone/>
                <wp:docPr id="2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003" cy="404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606DFB" w14:textId="1E49B295" w:rsidR="007D4875" w:rsidRPr="00CF7D25" w:rsidRDefault="007D4875" w:rsidP="008F2593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</w:rPr>
                            </w:pPr>
                            <w:r w:rsidRPr="00CF7D25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國立臺南第一高級中學學生聯合自治會</w:t>
                            </w: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學生議</w:t>
                            </w:r>
                            <w:r w:rsidRPr="00CF7D25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會</w:t>
                            </w: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全校選區學生議員</w:t>
                            </w:r>
                            <w:r w:rsidR="008F2593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補選</w:t>
                            </w:r>
                            <w:r w:rsidR="0097457F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選舉</w:t>
                            </w:r>
                            <w:r w:rsidRPr="00CF7D25">
                              <w:rPr>
                                <w:rFonts w:ascii="標楷體" w:eastAsia="標楷體" w:hAnsi="標楷體" w:hint="eastAsia"/>
                                <w:b/>
                                <w:sz w:val="28"/>
                              </w:rPr>
                              <w:t>計票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A201D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0;margin-top:-.35pt;width:523.45pt;height:31.8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" filled="f" stroked="f" strokeweight=".5pt">
                <v:textbox>
                  <w:txbxContent>
                    <w:p w14:paraId="03606DFB" w14:textId="1E49B295" w:rsidR="007D4875" w:rsidRPr="00CF7D25" w:rsidRDefault="007D4875" w:rsidP="008F2593">
                      <w:pPr>
                        <w:jc w:val="center"/>
                        <w:rPr>
                          <w:rFonts w:ascii="標楷體" w:eastAsia="標楷體" w:hAnsi="標楷體"/>
                          <w:b/>
                        </w:rPr>
                      </w:pPr>
                      <w:r w:rsidRPr="00CF7D25"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國立臺南第一高級中學學生聯合自治會</w:t>
                      </w:r>
                      <w:r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學生議</w:t>
                      </w:r>
                      <w:r w:rsidRPr="00CF7D25"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會</w:t>
                      </w:r>
                      <w:r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全校選區學生議員</w:t>
                      </w:r>
                      <w:r w:rsidR="008F2593"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補選</w:t>
                      </w:r>
                      <w:r w:rsidR="0097457F"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選舉</w:t>
                      </w:r>
                      <w:r w:rsidRPr="00CF7D25">
                        <w:rPr>
                          <w:rFonts w:ascii="標楷體" w:eastAsia="標楷體" w:hAnsi="標楷體" w:hint="eastAsia"/>
                          <w:b/>
                          <w:sz w:val="28"/>
                        </w:rPr>
                        <w:t>計票紙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a3"/>
        <w:tblpPr w:leftFromText="180" w:rightFromText="180" w:vertAnchor="page" w:horzAnchor="margin" w:tblpXSpec="center" w:tblpY="1221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74"/>
        <w:gridCol w:w="2131"/>
        <w:gridCol w:w="2132"/>
        <w:gridCol w:w="2131"/>
        <w:gridCol w:w="404"/>
        <w:gridCol w:w="1729"/>
      </w:tblGrid>
      <w:tr w:rsidR="00287D02" w:rsidRPr="00DF5159" w14:paraId="493D129E" w14:textId="77777777" w:rsidTr="00287D02">
        <w:trPr>
          <w:trHeight w:val="668"/>
        </w:trPr>
        <w:tc>
          <w:tcPr>
            <w:tcW w:w="147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C06973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cs="新細明體" w:hint="eastAsia"/>
                <w:b/>
              </w:rPr>
              <w:t>號次</w:t>
            </w:r>
          </w:p>
        </w:tc>
        <w:tc>
          <w:tcPr>
            <w:tcW w:w="42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19A1F6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/>
                <w:b/>
              </w:rPr>
              <w:t>1</w:t>
            </w:r>
            <w:r w:rsidRPr="00607067">
              <w:rPr>
                <w:rFonts w:ascii="標楷體" w:eastAsia="標楷體" w:hAnsi="標楷體" w:hint="eastAsia"/>
                <w:b/>
              </w:rPr>
              <w:t>號</w:t>
            </w:r>
          </w:p>
        </w:tc>
        <w:tc>
          <w:tcPr>
            <w:tcW w:w="426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70B42003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0AA97456" w14:textId="77777777" w:rsidTr="00287D02">
        <w:trPr>
          <w:trHeight w:val="353"/>
        </w:trPr>
        <w:tc>
          <w:tcPr>
            <w:tcW w:w="1474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700173B" w14:textId="77777777" w:rsidR="00287D02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候</w:t>
            </w:r>
          </w:p>
          <w:p w14:paraId="6988187C" w14:textId="77777777" w:rsidR="00287D02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選</w:t>
            </w:r>
          </w:p>
          <w:p w14:paraId="25203606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人</w:t>
            </w:r>
          </w:p>
        </w:tc>
        <w:tc>
          <w:tcPr>
            <w:tcW w:w="4263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FC54A03" w14:textId="77777777" w:rsidR="00287D02" w:rsidRPr="00FA6EFC" w:rsidRDefault="00287D02" w:rsidP="00287D02">
            <w:pPr>
              <w:jc w:val="center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學生議員候選人</w:t>
            </w:r>
          </w:p>
        </w:tc>
        <w:tc>
          <w:tcPr>
            <w:tcW w:w="4264" w:type="dxa"/>
            <w:gridSpan w:val="3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EB53A0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無</w:t>
            </w:r>
          </w:p>
          <w:p w14:paraId="797F9EF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效</w:t>
            </w:r>
          </w:p>
          <w:p w14:paraId="3003538F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票</w:t>
            </w:r>
          </w:p>
        </w:tc>
      </w:tr>
      <w:tr w:rsidR="00287D02" w:rsidRPr="00DF5159" w14:paraId="18F948EC" w14:textId="77777777" w:rsidTr="00287D02">
        <w:trPr>
          <w:trHeight w:val="668"/>
        </w:trPr>
        <w:tc>
          <w:tcPr>
            <w:tcW w:w="1474" w:type="dxa"/>
            <w:vMerge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1E0C37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4263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B84762" w14:textId="7A4ABAB9" w:rsidR="00287D02" w:rsidRPr="00607067" w:rsidRDefault="008E31EA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8E31EA">
              <w:rPr>
                <w:rFonts w:ascii="標楷體" w:eastAsia="標楷體" w:hAnsi="標楷體" w:hint="eastAsia"/>
                <w:b/>
                <w:sz w:val="32"/>
                <w:szCs w:val="32"/>
              </w:rPr>
              <w:t>蘇笙吾</w:t>
            </w:r>
          </w:p>
        </w:tc>
        <w:tc>
          <w:tcPr>
            <w:tcW w:w="4264" w:type="dxa"/>
            <w:gridSpan w:val="3"/>
            <w:vMerge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697648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2E5E384F" w14:textId="77777777" w:rsidTr="00287D02">
        <w:trPr>
          <w:trHeight w:val="668"/>
        </w:trPr>
        <w:tc>
          <w:tcPr>
            <w:tcW w:w="147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E6F3517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得票數</w:t>
            </w:r>
          </w:p>
        </w:tc>
        <w:tc>
          <w:tcPr>
            <w:tcW w:w="42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548566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48E964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728" w:type="dxa"/>
            <w:tcBorders>
              <w:top w:val="single" w:sz="12" w:space="0" w:color="auto"/>
              <w:left w:val="nil"/>
              <w:bottom w:val="single" w:sz="12" w:space="0" w:color="auto"/>
            </w:tcBorders>
            <w:vAlign w:val="center"/>
          </w:tcPr>
          <w:p w14:paraId="1D284EA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43842D8F" w14:textId="77777777" w:rsidTr="00287D02">
        <w:trPr>
          <w:trHeight w:val="668"/>
        </w:trPr>
        <w:tc>
          <w:tcPr>
            <w:tcW w:w="1474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FA2E7C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黏貼處</w:t>
            </w:r>
          </w:p>
        </w:tc>
        <w:tc>
          <w:tcPr>
            <w:tcW w:w="426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6A6A6" w:themeFill="background1" w:themeFillShade="A6"/>
            <w:vAlign w:val="center"/>
          </w:tcPr>
          <w:p w14:paraId="57A34052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4264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6A6A6" w:themeFill="background1" w:themeFillShade="A6"/>
            <w:vAlign w:val="center"/>
          </w:tcPr>
          <w:p w14:paraId="2CE7611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499BCFD5" w14:textId="77777777" w:rsidTr="00287D02">
        <w:trPr>
          <w:trHeight w:val="668"/>
        </w:trPr>
        <w:tc>
          <w:tcPr>
            <w:tcW w:w="1474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0D4930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得</w:t>
            </w:r>
          </w:p>
          <w:p w14:paraId="36184ED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票</w:t>
            </w:r>
          </w:p>
          <w:p w14:paraId="5D95D19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情</w:t>
            </w:r>
          </w:p>
          <w:p w14:paraId="57968A3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形</w:t>
            </w:r>
          </w:p>
          <w:p w14:paraId="1DBA4448" w14:textId="77777777" w:rsidR="006A2B70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(以正字</w:t>
            </w:r>
          </w:p>
          <w:p w14:paraId="45420DB7" w14:textId="2ADDE581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  <w:r w:rsidRPr="00607067">
              <w:rPr>
                <w:rFonts w:ascii="標楷體" w:eastAsia="標楷體" w:hAnsi="標楷體" w:hint="eastAsia"/>
                <w:b/>
              </w:rPr>
              <w:t>畫記)</w:t>
            </w:r>
          </w:p>
        </w:tc>
        <w:tc>
          <w:tcPr>
            <w:tcW w:w="213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1215113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D42BF8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14BB6A21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12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4E328A9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1CA0183C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798102B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6551BBE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A2B1B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7B8770D2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160017D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04EF2CF9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44CE69F2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3DC352F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9519BD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1AD4CBC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09AFD2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7F683B3A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669CF18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DEB5E5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98E878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2BF1CC57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638E2F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4A9CDE08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5CB5191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A8FFB9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B3BC33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3A47E36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72EB5EB3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7F803715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7EFEAD0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B41A4E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05F784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1996E1A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4C5BF98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0F2DDC37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74CE23A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33B9837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04B2CE7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1F06793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66581B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7FFB3290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6D65ED3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7A49480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85CABC6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4636C18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DABB99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60444EAF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62CFA94F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539F2439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3D8776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22826AC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047DF0B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1636CA7E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378B776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7C716F61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CAD3D3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4E2D1B9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33887D2C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6CED352D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4F02FE8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40EAF761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1210D8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3C10738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5E2C84B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1B840E1E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631DFC7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106BBB5A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FF15CF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47F45CD2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499CE17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79C3D5BB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341E4C7F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0969757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CB003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5FD4E0A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4BA4A5F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690EA1AC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68EB621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91FE40E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77CA7AE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143999B4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0CA398E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  <w:tr w:rsidR="00287D02" w:rsidRPr="00DF5159" w14:paraId="42C87404" w14:textId="77777777" w:rsidTr="00287D02">
        <w:trPr>
          <w:trHeight w:val="668"/>
        </w:trPr>
        <w:tc>
          <w:tcPr>
            <w:tcW w:w="1474" w:type="dxa"/>
            <w:vMerge/>
            <w:tcBorders>
              <w:right w:val="single" w:sz="12" w:space="0" w:color="auto"/>
            </w:tcBorders>
            <w:vAlign w:val="center"/>
          </w:tcPr>
          <w:p w14:paraId="715D4050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14:paraId="217939E5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2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2AED158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  <w:vAlign w:val="center"/>
          </w:tcPr>
          <w:p w14:paraId="47A1FDED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2C974896" w14:textId="77777777" w:rsidR="00287D02" w:rsidRPr="00607067" w:rsidRDefault="00287D02" w:rsidP="00287D02">
            <w:pPr>
              <w:jc w:val="center"/>
              <w:rPr>
                <w:rFonts w:ascii="標楷體" w:eastAsia="標楷體" w:hAnsi="標楷體"/>
                <w:b/>
              </w:rPr>
            </w:pPr>
          </w:p>
        </w:tc>
      </w:tr>
    </w:tbl>
    <w:p w14:paraId="5C7CB6FD" w14:textId="1D56F7D0" w:rsidR="0071477C" w:rsidRDefault="0071477C">
      <w:pPr>
        <w:rPr>
          <w:rFonts w:ascii="標楷體" w:eastAsia="標楷體" w:hAnsi="標楷體"/>
        </w:rPr>
      </w:pPr>
    </w:p>
    <w:sectPr w:rsidR="0071477C" w:rsidSect="00287D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C587D" w14:textId="77777777" w:rsidR="006B161F" w:rsidRDefault="006B161F" w:rsidP="008E31EA">
      <w:pPr>
        <w:spacing w:after="0" w:line="240" w:lineRule="auto"/>
      </w:pPr>
      <w:r>
        <w:separator/>
      </w:r>
    </w:p>
  </w:endnote>
  <w:endnote w:type="continuationSeparator" w:id="0">
    <w:p w14:paraId="0C6183EC" w14:textId="77777777" w:rsidR="006B161F" w:rsidRDefault="006B161F" w:rsidP="008E3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3FD4A" w14:textId="77777777" w:rsidR="006B161F" w:rsidRDefault="006B161F" w:rsidP="008E31EA">
      <w:pPr>
        <w:spacing w:after="0" w:line="240" w:lineRule="auto"/>
      </w:pPr>
      <w:r>
        <w:separator/>
      </w:r>
    </w:p>
  </w:footnote>
  <w:footnote w:type="continuationSeparator" w:id="0">
    <w:p w14:paraId="05F4D2F3" w14:textId="77777777" w:rsidR="006B161F" w:rsidRDefault="006B161F" w:rsidP="008E31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700567"/>
    <w:multiLevelType w:val="multilevel"/>
    <w:tmpl w:val="0409001D"/>
    <w:styleLink w:val="1"/>
    <w:lvl w:ilvl="0">
      <w:start w:val="1"/>
      <w:numFmt w:val="taiwaneseCountingThousand"/>
      <w:lvlText w:val="%1)"/>
      <w:lvlJc w:val="left"/>
      <w:pPr>
        <w:ind w:left="360" w:hanging="360"/>
      </w:pPr>
      <w:rPr>
        <w:rFonts w:ascii="標楷體" w:hAnsi="標楷體"/>
        <w:b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upp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TM3MjCzMDExNTdQ0lEKTi0uzszPAykwqgUAmYTAVywAAAA="/>
  </w:docVars>
  <w:rsids>
    <w:rsidRoot w:val="0084007C"/>
    <w:rsid w:val="00040824"/>
    <w:rsid w:val="00080CAD"/>
    <w:rsid w:val="000C540F"/>
    <w:rsid w:val="001A099D"/>
    <w:rsid w:val="00276D8E"/>
    <w:rsid w:val="00287D02"/>
    <w:rsid w:val="002D7878"/>
    <w:rsid w:val="00305574"/>
    <w:rsid w:val="00315075"/>
    <w:rsid w:val="00323A64"/>
    <w:rsid w:val="00325645"/>
    <w:rsid w:val="00337CB2"/>
    <w:rsid w:val="003A578C"/>
    <w:rsid w:val="004005CD"/>
    <w:rsid w:val="00463F83"/>
    <w:rsid w:val="005A07DA"/>
    <w:rsid w:val="005F1055"/>
    <w:rsid w:val="00607067"/>
    <w:rsid w:val="00637CD3"/>
    <w:rsid w:val="00662486"/>
    <w:rsid w:val="0068018E"/>
    <w:rsid w:val="006A2B70"/>
    <w:rsid w:val="006B161F"/>
    <w:rsid w:val="006C2551"/>
    <w:rsid w:val="006D09BA"/>
    <w:rsid w:val="0071477C"/>
    <w:rsid w:val="007D4875"/>
    <w:rsid w:val="0084007C"/>
    <w:rsid w:val="0086052E"/>
    <w:rsid w:val="008E31EA"/>
    <w:rsid w:val="008F2593"/>
    <w:rsid w:val="0097457F"/>
    <w:rsid w:val="00A27729"/>
    <w:rsid w:val="00A377BB"/>
    <w:rsid w:val="00A44656"/>
    <w:rsid w:val="00AA62CD"/>
    <w:rsid w:val="00AF51A6"/>
    <w:rsid w:val="00B268FD"/>
    <w:rsid w:val="00C348D0"/>
    <w:rsid w:val="00C501B9"/>
    <w:rsid w:val="00CE5822"/>
    <w:rsid w:val="00CF7D25"/>
    <w:rsid w:val="00D35043"/>
    <w:rsid w:val="00D66A0B"/>
    <w:rsid w:val="00D72976"/>
    <w:rsid w:val="00D97519"/>
    <w:rsid w:val="00DA0ED5"/>
    <w:rsid w:val="00DF5159"/>
    <w:rsid w:val="00E13D9A"/>
    <w:rsid w:val="00EF3FFB"/>
    <w:rsid w:val="00F15DBF"/>
    <w:rsid w:val="00F43646"/>
    <w:rsid w:val="00FA6EFC"/>
    <w:rsid w:val="00FD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18648"/>
  <w15:chartTrackingRefBased/>
  <w15:docId w15:val="{3DA552C7-96ED-47A7-B197-DB1C6C59B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樣式1"/>
    <w:uiPriority w:val="99"/>
    <w:rsid w:val="00A377BB"/>
    <w:pPr>
      <w:numPr>
        <w:numId w:val="1"/>
      </w:numPr>
    </w:pPr>
  </w:style>
  <w:style w:type="table" w:styleId="a3">
    <w:name w:val="Table Grid"/>
    <w:basedOn w:val="a1"/>
    <w:uiPriority w:val="39"/>
    <w:rsid w:val="00080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E31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E31E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E31E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E31E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ggypig0121@gmail.com</dc:creator>
  <cp:keywords/>
  <dc:description/>
  <cp:lastModifiedBy>奕孟 陳</cp:lastModifiedBy>
  <cp:revision>69</cp:revision>
  <cp:lastPrinted>2019-05-09T06:09:00Z</cp:lastPrinted>
  <dcterms:created xsi:type="dcterms:W3CDTF">2019-05-09T03:38:00Z</dcterms:created>
  <dcterms:modified xsi:type="dcterms:W3CDTF">2019-09-10T04:17:00Z</dcterms:modified>
</cp:coreProperties>
</file>